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A7F3E" w14:textId="77777777" w:rsidR="00AC3B7F" w:rsidRDefault="00184FDF" w:rsidP="00377431">
      <w:pPr>
        <w:spacing w:after="0"/>
        <w:jc w:val="center"/>
        <w:rPr>
          <w:rFonts w:ascii="Garamond" w:hAnsi="Garamond"/>
          <w:b/>
          <w:sz w:val="36"/>
          <w:szCs w:val="24"/>
        </w:rPr>
      </w:pPr>
      <w:r>
        <w:rPr>
          <w:rFonts w:ascii="Garamond" w:hAnsi="Garamond"/>
          <w:b/>
          <w:sz w:val="32"/>
          <w:szCs w:val="24"/>
        </w:rPr>
        <w:t>P</w:t>
      </w:r>
      <w:r w:rsidR="002875B3" w:rsidRPr="00FF286C">
        <w:rPr>
          <w:rFonts w:ascii="Garamond" w:hAnsi="Garamond"/>
          <w:b/>
          <w:sz w:val="36"/>
          <w:szCs w:val="24"/>
        </w:rPr>
        <w:t>erforma</w:t>
      </w:r>
      <w:r w:rsidR="00AC3B7F" w:rsidRPr="00FF286C">
        <w:rPr>
          <w:rFonts w:ascii="Garamond" w:hAnsi="Garamond"/>
          <w:b/>
          <w:sz w:val="36"/>
          <w:szCs w:val="24"/>
        </w:rPr>
        <w:t xml:space="preserve"> for </w:t>
      </w:r>
      <w:r w:rsidR="008316DB">
        <w:rPr>
          <w:rFonts w:ascii="Garamond" w:hAnsi="Garamond"/>
          <w:b/>
          <w:sz w:val="36"/>
          <w:szCs w:val="24"/>
        </w:rPr>
        <w:t>ISEES Young Scientist Award</w:t>
      </w:r>
      <w:r w:rsidR="00C4146D">
        <w:rPr>
          <w:rFonts w:ascii="Garamond" w:hAnsi="Garamond"/>
          <w:b/>
          <w:sz w:val="36"/>
          <w:szCs w:val="24"/>
        </w:rPr>
        <w:t xml:space="preserve"> </w:t>
      </w:r>
    </w:p>
    <w:p w14:paraId="29C02CD7" w14:textId="51DAD546" w:rsidR="00C4146D" w:rsidRPr="00FF286C" w:rsidRDefault="00AC2481" w:rsidP="002875B3">
      <w:pPr>
        <w:spacing w:after="0"/>
        <w:jc w:val="center"/>
        <w:rPr>
          <w:rFonts w:ascii="Garamond" w:hAnsi="Garamond"/>
          <w:b/>
          <w:sz w:val="36"/>
          <w:szCs w:val="24"/>
        </w:rPr>
      </w:pPr>
      <w:r>
        <w:rPr>
          <w:rFonts w:ascii="Garamond" w:hAnsi="Garamond"/>
          <w:b/>
          <w:sz w:val="36"/>
          <w:szCs w:val="24"/>
        </w:rPr>
        <w:t>Year of Nomination: 20</w:t>
      </w:r>
      <w:r w:rsidR="004C1D8A">
        <w:rPr>
          <w:rFonts w:ascii="Garamond" w:hAnsi="Garamond"/>
          <w:b/>
          <w:sz w:val="36"/>
          <w:szCs w:val="24"/>
        </w:rPr>
        <w:t>2</w:t>
      </w:r>
      <w:r w:rsidR="00CD165F">
        <w:rPr>
          <w:rFonts w:ascii="Garamond" w:hAnsi="Garamond"/>
          <w:b/>
          <w:sz w:val="36"/>
          <w:szCs w:val="24"/>
        </w:rPr>
        <w:t>4</w:t>
      </w:r>
    </w:p>
    <w:p w14:paraId="4C84FA3D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. Name of the nominee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2480D09A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7CCF60A2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2. </w:t>
      </w:r>
      <w:r w:rsidR="000C1897" w:rsidRPr="00FF286C">
        <w:rPr>
          <w:rFonts w:ascii="Garamond" w:hAnsi="Garamond"/>
          <w:sz w:val="24"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5705F" w:rsidRPr="00FF286C" w14:paraId="5C216F9A" w14:textId="77777777" w:rsidTr="0005705F">
        <w:tc>
          <w:tcPr>
            <w:tcW w:w="4788" w:type="dxa"/>
          </w:tcPr>
          <w:p w14:paraId="3ABB2C00" w14:textId="77777777" w:rsidR="0005705F" w:rsidRPr="00FF286C" w:rsidRDefault="0005705F" w:rsidP="00AC3B7F">
            <w:pPr>
              <w:spacing w:line="276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FF286C">
              <w:rPr>
                <w:rFonts w:ascii="Garamond" w:hAnsi="Garamond"/>
                <w:b/>
                <w:sz w:val="24"/>
                <w:szCs w:val="24"/>
              </w:rPr>
              <w:t>(Office)</w:t>
            </w:r>
          </w:p>
          <w:p w14:paraId="3993CD4C" w14:textId="77777777" w:rsidR="00AC2481" w:rsidRPr="00FF286C" w:rsidRDefault="000C1897" w:rsidP="00AC2481">
            <w:pPr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Address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637B984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788" w:type="dxa"/>
          </w:tcPr>
          <w:p w14:paraId="52D50625" w14:textId="77777777" w:rsidR="0005705F" w:rsidRPr="00FF286C" w:rsidRDefault="0005705F" w:rsidP="00AC3B7F">
            <w:pPr>
              <w:spacing w:line="276" w:lineRule="auto"/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FF286C">
              <w:rPr>
                <w:rFonts w:ascii="Garamond" w:hAnsi="Garamond"/>
                <w:b/>
                <w:sz w:val="24"/>
                <w:szCs w:val="24"/>
              </w:rPr>
              <w:t>(Residence)</w:t>
            </w:r>
          </w:p>
          <w:p w14:paraId="5159A9C2" w14:textId="77777777" w:rsidR="00AC2481" w:rsidRPr="00FF286C" w:rsidRDefault="000C1897" w:rsidP="00AC2481">
            <w:pPr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Address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77D25C07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05705F" w:rsidRPr="00FF286C" w14:paraId="1E7F007C" w14:textId="77777777" w:rsidTr="0005705F">
        <w:tc>
          <w:tcPr>
            <w:tcW w:w="4788" w:type="dxa"/>
          </w:tcPr>
          <w:p w14:paraId="09C358EA" w14:textId="77777777" w:rsidR="0005705F" w:rsidRPr="00FF286C" w:rsidRDefault="0005705F" w:rsidP="00AC2481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Mobile:</w:t>
            </w:r>
            <w:r w:rsidR="00D27A1D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636C70D" w14:textId="77777777" w:rsidR="0005705F" w:rsidRPr="00FF286C" w:rsidRDefault="0005705F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C0946" w:rsidRPr="00FF286C" w14:paraId="6CF0B2F5" w14:textId="77777777" w:rsidTr="0005705F">
        <w:tc>
          <w:tcPr>
            <w:tcW w:w="4788" w:type="dxa"/>
          </w:tcPr>
          <w:p w14:paraId="094268D2" w14:textId="77777777" w:rsidR="007C0946" w:rsidRPr="00FF286C" w:rsidRDefault="007C0946" w:rsidP="00AC2481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mail:</w:t>
            </w:r>
          </w:p>
        </w:tc>
        <w:tc>
          <w:tcPr>
            <w:tcW w:w="4788" w:type="dxa"/>
          </w:tcPr>
          <w:p w14:paraId="53BBF69C" w14:textId="77777777" w:rsidR="007C0946" w:rsidRPr="00FF286C" w:rsidRDefault="007C0946" w:rsidP="00AC3B7F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690E5D9C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3. Date of birth of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672A0635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523D059B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4. Present designation of the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0A0CE9CC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2C71EC76" w14:textId="77777777" w:rsidR="00E40F76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5. Name of the Institution in which the nominee is working: </w:t>
      </w:r>
    </w:p>
    <w:p w14:paraId="29892AEF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0E40D1EB" w14:textId="77777777" w:rsidR="00E40F76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6. Po</w:t>
      </w:r>
      <w:r w:rsidR="006D50EF" w:rsidRPr="00FF286C">
        <w:rPr>
          <w:rFonts w:ascii="Garamond" w:hAnsi="Garamond"/>
          <w:sz w:val="24"/>
          <w:szCs w:val="24"/>
        </w:rPr>
        <w:t>stal address of the Institution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67C1D599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122C3563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7. Telephone, </w:t>
      </w:r>
      <w:r w:rsidR="006D50EF" w:rsidRPr="00FF286C">
        <w:rPr>
          <w:rFonts w:ascii="Garamond" w:hAnsi="Garamond"/>
          <w:sz w:val="24"/>
          <w:szCs w:val="24"/>
        </w:rPr>
        <w:t>F</w:t>
      </w:r>
      <w:r w:rsidRPr="00FF286C">
        <w:rPr>
          <w:rFonts w:ascii="Garamond" w:hAnsi="Garamond"/>
          <w:sz w:val="24"/>
          <w:szCs w:val="24"/>
        </w:rPr>
        <w:t>a</w:t>
      </w:r>
      <w:r w:rsidR="006D50EF" w:rsidRPr="00FF286C">
        <w:rPr>
          <w:rFonts w:ascii="Garamond" w:hAnsi="Garamond"/>
          <w:sz w:val="24"/>
          <w:szCs w:val="24"/>
        </w:rPr>
        <w:t>x and Email of the Institution:</w:t>
      </w:r>
      <w:r w:rsidRPr="00FF286C">
        <w:rPr>
          <w:rFonts w:ascii="Garamond" w:hAnsi="Garamond"/>
          <w:sz w:val="24"/>
          <w:szCs w:val="24"/>
        </w:rPr>
        <w:t xml:space="preserve"> </w:t>
      </w:r>
    </w:p>
    <w:p w14:paraId="4508D288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7E8194C0" w14:textId="77777777" w:rsidR="0005705F" w:rsidRPr="00AC2481" w:rsidRDefault="0005705F" w:rsidP="00AC3B7F">
      <w:pPr>
        <w:spacing w:after="0"/>
        <w:jc w:val="both"/>
        <w:rPr>
          <w:rFonts w:ascii="Garamond" w:hAnsi="Garamond"/>
          <w:sz w:val="20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8. Academic Qualifications </w:t>
      </w:r>
      <w:r w:rsidRPr="00AC2481">
        <w:rPr>
          <w:rFonts w:ascii="Garamond" w:hAnsi="Garamond"/>
          <w:sz w:val="20"/>
          <w:szCs w:val="24"/>
        </w:rPr>
        <w:t>(Bachelor's degree onwards, with University, year, subject, D</w:t>
      </w:r>
      <w:r w:rsidR="006D50EF" w:rsidRPr="00AC2481">
        <w:rPr>
          <w:rFonts w:ascii="Garamond" w:hAnsi="Garamond"/>
          <w:sz w:val="20"/>
          <w:szCs w:val="24"/>
        </w:rPr>
        <w:t>ivision/CGPA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2"/>
        <w:gridCol w:w="1231"/>
        <w:gridCol w:w="1231"/>
        <w:gridCol w:w="1724"/>
        <w:gridCol w:w="3828"/>
      </w:tblGrid>
      <w:tr w:rsidR="00EC4B34" w:rsidRPr="00372A0E" w14:paraId="3CE252B0" w14:textId="77777777" w:rsidTr="00AC2481">
        <w:trPr>
          <w:trHeight w:val="350"/>
        </w:trPr>
        <w:tc>
          <w:tcPr>
            <w:tcW w:w="815" w:type="pct"/>
          </w:tcPr>
          <w:p w14:paraId="4C3498CA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Exam / Degree</w:t>
            </w:r>
          </w:p>
        </w:tc>
        <w:tc>
          <w:tcPr>
            <w:tcW w:w="643" w:type="pct"/>
          </w:tcPr>
          <w:p w14:paraId="18D64DC9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Year</w:t>
            </w:r>
          </w:p>
        </w:tc>
        <w:tc>
          <w:tcPr>
            <w:tcW w:w="643" w:type="pct"/>
          </w:tcPr>
          <w:p w14:paraId="7072C7AC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CPI / %</w:t>
            </w:r>
          </w:p>
        </w:tc>
        <w:tc>
          <w:tcPr>
            <w:tcW w:w="900" w:type="pct"/>
          </w:tcPr>
          <w:p w14:paraId="7E62FF6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Institution</w:t>
            </w:r>
          </w:p>
        </w:tc>
        <w:tc>
          <w:tcPr>
            <w:tcW w:w="2000" w:type="pct"/>
          </w:tcPr>
          <w:p w14:paraId="36ECFE3E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  <w:b/>
              </w:rPr>
            </w:pPr>
            <w:r w:rsidRPr="00F9701C">
              <w:rPr>
                <w:rFonts w:asciiTheme="majorHAnsi" w:hAnsiTheme="majorHAnsi" w:cstheme="minorHAnsi"/>
                <w:b/>
              </w:rPr>
              <w:t>Specialization</w:t>
            </w:r>
          </w:p>
        </w:tc>
      </w:tr>
      <w:tr w:rsidR="00EC4B34" w:rsidRPr="00372A0E" w14:paraId="050ECAAC" w14:textId="77777777" w:rsidTr="00AC2481">
        <w:trPr>
          <w:trHeight w:val="238"/>
        </w:trPr>
        <w:tc>
          <w:tcPr>
            <w:tcW w:w="815" w:type="pct"/>
          </w:tcPr>
          <w:p w14:paraId="518AEC5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59990371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5E25F75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718EB705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0B1022AC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  <w:tr w:rsidR="00EC4B34" w:rsidRPr="00372A0E" w14:paraId="3F3E881E" w14:textId="77777777" w:rsidTr="00AC2481">
        <w:trPr>
          <w:trHeight w:val="319"/>
        </w:trPr>
        <w:tc>
          <w:tcPr>
            <w:tcW w:w="815" w:type="pct"/>
          </w:tcPr>
          <w:p w14:paraId="2381E61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49644C9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27DAB64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0C8F02C8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656A6F59" w14:textId="77777777" w:rsidR="00EC4B34" w:rsidRPr="00F9701C" w:rsidRDefault="00EC4B34" w:rsidP="00EC4B34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  <w:tr w:rsidR="00EC4B34" w:rsidRPr="00372A0E" w14:paraId="14BA019C" w14:textId="77777777" w:rsidTr="00AC2481">
        <w:trPr>
          <w:trHeight w:val="299"/>
        </w:trPr>
        <w:tc>
          <w:tcPr>
            <w:tcW w:w="815" w:type="pct"/>
          </w:tcPr>
          <w:p w14:paraId="5CF8B81F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4CBC5334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643" w:type="pct"/>
          </w:tcPr>
          <w:p w14:paraId="6FD0D8D7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900" w:type="pct"/>
          </w:tcPr>
          <w:p w14:paraId="3A1B9FF9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2000" w:type="pct"/>
          </w:tcPr>
          <w:p w14:paraId="50D4F4A3" w14:textId="77777777" w:rsidR="00EC4B34" w:rsidRPr="00F9701C" w:rsidRDefault="00EC4B34" w:rsidP="007F700C">
            <w:pPr>
              <w:spacing w:after="0" w:line="240" w:lineRule="auto"/>
              <w:jc w:val="center"/>
              <w:rPr>
                <w:rFonts w:asciiTheme="majorHAnsi" w:hAnsiTheme="majorHAnsi" w:cstheme="minorHAnsi"/>
              </w:rPr>
            </w:pPr>
          </w:p>
        </w:tc>
      </w:tr>
    </w:tbl>
    <w:p w14:paraId="3EDC82D5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9. Engineering Discipline (Please </w:t>
      </w:r>
      <w:r w:rsidR="006D50EF" w:rsidRPr="00FF286C">
        <w:rPr>
          <w:rFonts w:ascii="Garamond" w:hAnsi="Garamond"/>
          <w:sz w:val="24"/>
          <w:szCs w:val="24"/>
        </w:rPr>
        <w:t>specify</w:t>
      </w:r>
      <w:r w:rsidRPr="00FF286C">
        <w:rPr>
          <w:rFonts w:ascii="Garamond" w:hAnsi="Garamond"/>
          <w:sz w:val="24"/>
          <w:szCs w:val="24"/>
        </w:rPr>
        <w:t>):</w:t>
      </w:r>
      <w:r w:rsidR="00D27A1D">
        <w:rPr>
          <w:rFonts w:ascii="Garamond" w:hAnsi="Garamond"/>
          <w:sz w:val="24"/>
          <w:szCs w:val="24"/>
        </w:rPr>
        <w:t xml:space="preserve"> </w:t>
      </w:r>
    </w:p>
    <w:p w14:paraId="2C93F1F5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42B60FE8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0. Field of specialization of the nominee</w:t>
      </w:r>
      <w:r w:rsidR="006D50EF" w:rsidRPr="00FF286C">
        <w:rPr>
          <w:rFonts w:ascii="Garamond" w:hAnsi="Garamond"/>
          <w:sz w:val="24"/>
          <w:szCs w:val="24"/>
        </w:rPr>
        <w:t>:</w:t>
      </w:r>
      <w:r w:rsidR="00EC4B34">
        <w:rPr>
          <w:rFonts w:ascii="Garamond" w:hAnsi="Garamond"/>
          <w:sz w:val="24"/>
          <w:szCs w:val="24"/>
        </w:rPr>
        <w:t xml:space="preserve"> </w:t>
      </w:r>
    </w:p>
    <w:p w14:paraId="5D8D1132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07D983CF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1. Awards/Distinctions (International/National level)</w:t>
      </w:r>
    </w:p>
    <w:p w14:paraId="3EA24B1B" w14:textId="77777777" w:rsidR="00AC2481" w:rsidRDefault="00AC2481" w:rsidP="00AC3B7F">
      <w:pPr>
        <w:spacing w:after="0"/>
        <w:rPr>
          <w:rFonts w:ascii="Garamond" w:hAnsi="Garamond"/>
          <w:sz w:val="24"/>
          <w:szCs w:val="24"/>
        </w:rPr>
      </w:pPr>
    </w:p>
    <w:p w14:paraId="73281968" w14:textId="77777777" w:rsidR="0005705F" w:rsidRDefault="00E40F76" w:rsidP="00AC3B7F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2. Positions held earlier </w:t>
      </w:r>
      <w:r w:rsidR="0005705F" w:rsidRPr="00FF286C">
        <w:rPr>
          <w:rFonts w:ascii="Garamond" w:hAnsi="Garamond"/>
          <w:sz w:val="24"/>
          <w:szCs w:val="24"/>
        </w:rPr>
        <w:t>(In reverse chronological order)</w:t>
      </w:r>
      <w:r>
        <w:rPr>
          <w:rFonts w:ascii="Garamond" w:hAnsi="Garamond"/>
          <w:sz w:val="24"/>
          <w:szCs w:val="24"/>
        </w:rPr>
        <w:t>:</w:t>
      </w:r>
    </w:p>
    <w:p w14:paraId="64639960" w14:textId="77777777" w:rsidR="000C1897" w:rsidRPr="00FF286C" w:rsidRDefault="000C1897" w:rsidP="00AC2481">
      <w:pPr>
        <w:spacing w:after="0"/>
        <w:ind w:left="709" w:hanging="142"/>
        <w:jc w:val="both"/>
        <w:rPr>
          <w:rFonts w:ascii="Garamond" w:hAnsi="Garamond"/>
          <w:sz w:val="24"/>
          <w:szCs w:val="24"/>
        </w:rPr>
      </w:pPr>
    </w:p>
    <w:p w14:paraId="5BFFD59C" w14:textId="77777777" w:rsidR="0005705F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3. Names and addresses, telephone, Mobile, fax, email of upto 4 eminent engineers/ scientists from outside the nominee’s institution to whom a reference may be made.</w:t>
      </w:r>
      <w:r w:rsidR="00D34130">
        <w:rPr>
          <w:rFonts w:ascii="Garamond" w:hAnsi="Garamond"/>
          <w:sz w:val="24"/>
          <w:szCs w:val="24"/>
        </w:rPr>
        <w:t xml:space="preserve"> (Please attach reference letter from at least two referees)</w:t>
      </w:r>
    </w:p>
    <w:p w14:paraId="00B2A46E" w14:textId="77777777" w:rsidR="00E40F76" w:rsidRDefault="00E40F76" w:rsidP="00AC3B7F">
      <w:pPr>
        <w:spacing w:after="0"/>
        <w:rPr>
          <w:rFonts w:ascii="Garamond" w:hAnsi="Garamond"/>
          <w:sz w:val="24"/>
          <w:szCs w:val="24"/>
        </w:rPr>
      </w:pPr>
    </w:p>
    <w:p w14:paraId="605AD2DF" w14:textId="77777777" w:rsidR="0005705F" w:rsidRDefault="0005705F" w:rsidP="00AC3B7F">
      <w:pPr>
        <w:spacing w:after="0"/>
        <w:jc w:val="both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14. </w:t>
      </w:r>
      <w:r w:rsidRPr="00EF1497">
        <w:rPr>
          <w:rFonts w:ascii="Garamond" w:hAnsi="Garamond"/>
          <w:b/>
          <w:sz w:val="24"/>
          <w:szCs w:val="24"/>
        </w:rPr>
        <w:t>Significant engineering contributions</w:t>
      </w:r>
      <w:r w:rsidRPr="00FF286C">
        <w:rPr>
          <w:rFonts w:ascii="Garamond" w:hAnsi="Garamond"/>
          <w:sz w:val="24"/>
          <w:szCs w:val="24"/>
        </w:rPr>
        <w:t xml:space="preserve"> of the nominee in not more than 500 words, and a </w:t>
      </w:r>
      <w:r w:rsidRPr="007C0946">
        <w:rPr>
          <w:rFonts w:ascii="Garamond" w:hAnsi="Garamond"/>
          <w:b/>
          <w:sz w:val="24"/>
          <w:szCs w:val="24"/>
        </w:rPr>
        <w:t xml:space="preserve">summary </w:t>
      </w:r>
      <w:r w:rsidRPr="00FF286C">
        <w:rPr>
          <w:rFonts w:ascii="Garamond" w:hAnsi="Garamond"/>
          <w:sz w:val="24"/>
          <w:szCs w:val="24"/>
        </w:rPr>
        <w:t>thereof in about 50 words</w:t>
      </w:r>
      <w:r w:rsidR="007C0946">
        <w:rPr>
          <w:rFonts w:ascii="Garamond" w:hAnsi="Garamond"/>
          <w:sz w:val="24"/>
          <w:szCs w:val="24"/>
        </w:rPr>
        <w:t xml:space="preserve"> (which can be used in citation)</w:t>
      </w:r>
      <w:r w:rsidRPr="00FF286C">
        <w:rPr>
          <w:rFonts w:ascii="Garamond" w:hAnsi="Garamond"/>
          <w:sz w:val="24"/>
          <w:szCs w:val="24"/>
        </w:rPr>
        <w:t xml:space="preserve">, separately covering engineering </w:t>
      </w:r>
      <w:r w:rsidRPr="00FF286C">
        <w:rPr>
          <w:rFonts w:ascii="Garamond" w:hAnsi="Garamond"/>
          <w:sz w:val="24"/>
          <w:szCs w:val="24"/>
        </w:rPr>
        <w:lastRenderedPageBreak/>
        <w:t>research, excellence in engineering design, technology development and technology transfer during the last 5 years of the  professional engineering career of the nominee (to be on a separate sheet).</w:t>
      </w:r>
    </w:p>
    <w:p w14:paraId="175896B9" w14:textId="77777777" w:rsidR="007C0946" w:rsidRDefault="007C0946" w:rsidP="00AC3B7F">
      <w:pPr>
        <w:spacing w:after="0"/>
        <w:jc w:val="both"/>
        <w:rPr>
          <w:rFonts w:ascii="Garamond" w:hAnsi="Garamond"/>
          <w:sz w:val="24"/>
          <w:szCs w:val="24"/>
        </w:rPr>
      </w:pPr>
    </w:p>
    <w:p w14:paraId="3C9AF0C1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5. Classify the nominee's contributions</w:t>
      </w:r>
      <w:r w:rsidR="000C1897" w:rsidRPr="00FF286C">
        <w:rPr>
          <w:rFonts w:ascii="Garamond" w:hAnsi="Garamond"/>
          <w:sz w:val="24"/>
          <w:szCs w:val="24"/>
        </w:rPr>
        <w:t xml:space="preserve"> </w:t>
      </w:r>
      <w:r w:rsidRPr="00FF286C">
        <w:rPr>
          <w:rFonts w:ascii="Garamond" w:hAnsi="Garamond"/>
          <w:sz w:val="24"/>
          <w:szCs w:val="24"/>
        </w:rPr>
        <w:t>(Please tick as appropriate)</w:t>
      </w:r>
    </w:p>
    <w:p w14:paraId="1F12E2C6" w14:textId="77777777" w:rsidR="0005705F" w:rsidRPr="00AC2481" w:rsidRDefault="0005705F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AC2481">
        <w:rPr>
          <w:rFonts w:ascii="Garamond" w:hAnsi="Garamond"/>
          <w:sz w:val="24"/>
          <w:szCs w:val="24"/>
        </w:rPr>
        <w:t xml:space="preserve">Primarily engineering research </w:t>
      </w:r>
    </w:p>
    <w:p w14:paraId="3292846C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Primarily engineering design</w:t>
      </w:r>
    </w:p>
    <w:p w14:paraId="39EEE971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T</w:t>
      </w:r>
      <w:r w:rsidR="0005705F" w:rsidRPr="00E40F76">
        <w:rPr>
          <w:rFonts w:ascii="Garamond" w:hAnsi="Garamond"/>
          <w:sz w:val="24"/>
          <w:szCs w:val="24"/>
        </w:rPr>
        <w:t>echnology development</w:t>
      </w:r>
    </w:p>
    <w:p w14:paraId="1D7E7576" w14:textId="77777777" w:rsidR="000C1897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P</w:t>
      </w:r>
      <w:r w:rsidR="0005705F" w:rsidRPr="00E40F76">
        <w:rPr>
          <w:rFonts w:ascii="Garamond" w:hAnsi="Garamond"/>
          <w:sz w:val="24"/>
          <w:szCs w:val="24"/>
        </w:rPr>
        <w:t>roduct development</w:t>
      </w:r>
    </w:p>
    <w:p w14:paraId="176CE871" w14:textId="77777777" w:rsidR="0005705F" w:rsidRPr="00E40F76" w:rsidRDefault="000C1897" w:rsidP="00E40F76">
      <w:pPr>
        <w:spacing w:after="0"/>
        <w:ind w:left="1440"/>
        <w:rPr>
          <w:rFonts w:ascii="Garamond" w:hAnsi="Garamond"/>
          <w:sz w:val="24"/>
          <w:szCs w:val="24"/>
        </w:rPr>
      </w:pPr>
      <w:r w:rsidRPr="00E40F76">
        <w:rPr>
          <w:rFonts w:ascii="Garamond" w:hAnsi="Garamond"/>
          <w:sz w:val="24"/>
          <w:szCs w:val="24"/>
        </w:rPr>
        <w:t>T</w:t>
      </w:r>
      <w:r w:rsidR="0005705F" w:rsidRPr="00E40F76">
        <w:rPr>
          <w:rFonts w:ascii="Garamond" w:hAnsi="Garamond"/>
          <w:sz w:val="24"/>
          <w:szCs w:val="24"/>
        </w:rPr>
        <w:t>echnology transfer and project implementation</w:t>
      </w:r>
    </w:p>
    <w:p w14:paraId="481DEFD9" w14:textId="77777777" w:rsidR="00E40F76" w:rsidRPr="00E40F76" w:rsidRDefault="00E40F76" w:rsidP="00E40F76">
      <w:pPr>
        <w:pStyle w:val="ListParagraph"/>
        <w:spacing w:after="0"/>
        <w:ind w:left="1800"/>
        <w:rPr>
          <w:rFonts w:ascii="Garamond" w:hAnsi="Garamond"/>
          <w:sz w:val="24"/>
          <w:szCs w:val="24"/>
        </w:rPr>
      </w:pPr>
    </w:p>
    <w:p w14:paraId="3F872588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6. Contributions to Engineering Research</w:t>
      </w:r>
      <w:r w:rsidR="009928BD">
        <w:rPr>
          <w:rFonts w:ascii="Garamond" w:hAnsi="Garamond"/>
          <w:sz w:val="24"/>
          <w:szCs w:val="24"/>
        </w:rPr>
        <w:t xml:space="preserve"> </w:t>
      </w:r>
      <w:r w:rsidR="009928BD" w:rsidRPr="004C254D">
        <w:rPr>
          <w:rFonts w:ascii="Garamond" w:hAnsi="Garamond"/>
          <w:b/>
          <w:sz w:val="24"/>
          <w:szCs w:val="24"/>
        </w:rPr>
        <w:t>(Provide in Annexure 1)</w:t>
      </w:r>
    </w:p>
    <w:p w14:paraId="3EB7BA1B" w14:textId="77777777" w:rsidR="004C254D" w:rsidRPr="004C254D" w:rsidRDefault="004C254D" w:rsidP="004C254D">
      <w:pPr>
        <w:spacing w:after="0" w:line="240" w:lineRule="auto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Book Chapters:</w:t>
      </w:r>
    </w:p>
    <w:p w14:paraId="296B86A3" w14:textId="77777777" w:rsidR="004C254D" w:rsidRPr="004C254D" w:rsidRDefault="004C254D" w:rsidP="004C254D">
      <w:pPr>
        <w:spacing w:after="0" w:line="240" w:lineRule="auto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Refereed Journal Papers:</w:t>
      </w:r>
    </w:p>
    <w:p w14:paraId="1D18D31D" w14:textId="77777777" w:rsidR="004C254D" w:rsidRPr="004C254D" w:rsidRDefault="004C254D" w:rsidP="004C254D">
      <w:pPr>
        <w:spacing w:after="0" w:line="240" w:lineRule="auto"/>
        <w:ind w:left="360" w:hanging="360"/>
        <w:contextualSpacing/>
        <w:jc w:val="both"/>
        <w:rPr>
          <w:rFonts w:ascii="Garamond" w:hAnsi="Garamond" w:cstheme="minorHAnsi"/>
          <w:b/>
          <w:sz w:val="24"/>
          <w:szCs w:val="24"/>
        </w:rPr>
      </w:pPr>
      <w:r w:rsidRPr="004C254D">
        <w:rPr>
          <w:rFonts w:ascii="Garamond" w:hAnsi="Garamond" w:cstheme="minorHAnsi"/>
          <w:b/>
          <w:sz w:val="24"/>
          <w:szCs w:val="24"/>
        </w:rPr>
        <w:t>Refereed Conference Papers:</w:t>
      </w:r>
    </w:p>
    <w:p w14:paraId="5C67C657" w14:textId="77777777" w:rsidR="004C254D" w:rsidRDefault="004C254D" w:rsidP="00AC3B7F">
      <w:pPr>
        <w:spacing w:after="0"/>
        <w:rPr>
          <w:rFonts w:ascii="Garamond" w:hAnsi="Garamond"/>
          <w:sz w:val="24"/>
          <w:szCs w:val="24"/>
        </w:rPr>
      </w:pPr>
    </w:p>
    <w:p w14:paraId="1430EA6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b)  Out of the lists at (a) 1 and 2 above, give a list of the five most significant research publications during the last five years, along with one set of their reprints.</w:t>
      </w:r>
    </w:p>
    <w:p w14:paraId="339D0905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c)  If the work has been done jointly with others, please highlight the nature and extent of the nominee's contribution.</w:t>
      </w:r>
    </w:p>
    <w:p w14:paraId="2A6FE6F9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d)  Any other relevant information.</w:t>
      </w:r>
    </w:p>
    <w:p w14:paraId="21FCB65A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76EC50A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17. Contributions to Engineering Design/Technology Development/Product Development/ Technology Transfer and Project Implementation, as applicable </w:t>
      </w:r>
      <w:r w:rsidR="009928BD">
        <w:rPr>
          <w:rFonts w:ascii="Garamond" w:hAnsi="Garamond"/>
          <w:sz w:val="24"/>
          <w:szCs w:val="24"/>
        </w:rPr>
        <w:t>(Provide in Annexure 2)</w:t>
      </w:r>
    </w:p>
    <w:p w14:paraId="62DE9B63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a)  Complete list of designs, products or processes as applicable. </w:t>
      </w:r>
    </w:p>
    <w:p w14:paraId="10FC0FE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b)  List of supporting documents, photographs, technical reports, certification if any, proof of production, technology transfer, etc., as relevant. </w:t>
      </w:r>
    </w:p>
    <w:p w14:paraId="30FA590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c)  If the work has been done jointly with others, please highlight the nature and extent of the nomi</w:t>
      </w:r>
      <w:r w:rsidR="00E40F76">
        <w:rPr>
          <w:rFonts w:ascii="Garamond" w:hAnsi="Garamond"/>
          <w:sz w:val="24"/>
          <w:szCs w:val="24"/>
        </w:rPr>
        <w:t>n</w:t>
      </w:r>
      <w:r w:rsidRPr="00FF286C">
        <w:rPr>
          <w:rFonts w:ascii="Garamond" w:hAnsi="Garamond"/>
          <w:sz w:val="24"/>
          <w:szCs w:val="24"/>
        </w:rPr>
        <w:t xml:space="preserve">ee’s contribution. </w:t>
      </w:r>
    </w:p>
    <w:p w14:paraId="0F3601B1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d)  Details of patents taken, if any.</w:t>
      </w:r>
    </w:p>
    <w:p w14:paraId="25EB93DB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 xml:space="preserve">(In case of joint patents, the specific contribution of the nominee to be clearly indicated) </w:t>
      </w:r>
    </w:p>
    <w:p w14:paraId="59940702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(e)  Any other relevant information.</w:t>
      </w:r>
    </w:p>
    <w:p w14:paraId="1EDDB863" w14:textId="77777777" w:rsidR="000C1897" w:rsidRPr="00FF286C" w:rsidRDefault="000C1897" w:rsidP="00AC3B7F">
      <w:pPr>
        <w:spacing w:after="0"/>
        <w:rPr>
          <w:rFonts w:ascii="Garamond" w:hAnsi="Garamond"/>
          <w:sz w:val="24"/>
          <w:szCs w:val="24"/>
        </w:rPr>
      </w:pPr>
    </w:p>
    <w:p w14:paraId="3AF76D94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18. Any additional information of relevance</w:t>
      </w:r>
      <w:r w:rsidR="009928BD">
        <w:rPr>
          <w:rFonts w:ascii="Garamond" w:hAnsi="Garamond"/>
          <w:sz w:val="24"/>
          <w:szCs w:val="24"/>
        </w:rPr>
        <w:t xml:space="preserve"> (Provide in Annexure 3)</w:t>
      </w:r>
    </w:p>
    <w:p w14:paraId="4133A8C6" w14:textId="77777777" w:rsidR="0005705F" w:rsidRPr="00FF286C" w:rsidRDefault="0005705F" w:rsidP="00AC3B7F">
      <w:pPr>
        <w:spacing w:after="0"/>
        <w:rPr>
          <w:rFonts w:ascii="Garamond" w:hAnsi="Garamond"/>
          <w:sz w:val="24"/>
          <w:szCs w:val="24"/>
        </w:rPr>
      </w:pPr>
      <w:r w:rsidRPr="00FF286C">
        <w:rPr>
          <w:rFonts w:ascii="Garamond" w:hAnsi="Garamond"/>
          <w:sz w:val="24"/>
          <w:szCs w:val="24"/>
        </w:rPr>
        <w:t>Certified that the information given above is correct to the best of my knowled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C1897" w:rsidRPr="00FF286C" w14:paraId="135F72C4" w14:textId="77777777" w:rsidTr="000C1897">
        <w:tc>
          <w:tcPr>
            <w:tcW w:w="4788" w:type="dxa"/>
          </w:tcPr>
          <w:p w14:paraId="75DE7DE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 xml:space="preserve">Place: </w:t>
            </w:r>
          </w:p>
          <w:p w14:paraId="73902BA7" w14:textId="77777777" w:rsidR="000C1897" w:rsidRPr="00FF286C" w:rsidRDefault="000C1897" w:rsidP="00AC2481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Date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CE79CE0" w14:textId="77777777" w:rsidR="000C1897" w:rsidRPr="00FF286C" w:rsidRDefault="000C1897" w:rsidP="00AC3B7F">
            <w:pPr>
              <w:spacing w:line="276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Sponsor's Signature</w:t>
            </w:r>
          </w:p>
          <w:p w14:paraId="5C7A3D47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Name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588DA907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Designation and address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4D9A626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Email:</w:t>
            </w:r>
            <w:r w:rsidR="00796174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36BD3892" w14:textId="77777777" w:rsidR="000C1897" w:rsidRPr="00FF286C" w:rsidRDefault="000C1897" w:rsidP="00AC3B7F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 xml:space="preserve">Mobile: </w:t>
            </w:r>
          </w:p>
          <w:p w14:paraId="14301341" w14:textId="77777777" w:rsidR="000C1897" w:rsidRPr="00FF286C" w:rsidRDefault="000C1897" w:rsidP="00FF286C">
            <w:pPr>
              <w:spacing w:line="276" w:lineRule="auto"/>
              <w:rPr>
                <w:rFonts w:ascii="Garamond" w:hAnsi="Garamond"/>
                <w:sz w:val="24"/>
                <w:szCs w:val="24"/>
              </w:rPr>
            </w:pPr>
            <w:r w:rsidRPr="00FF286C">
              <w:rPr>
                <w:rFonts w:ascii="Garamond" w:hAnsi="Garamond"/>
                <w:sz w:val="24"/>
                <w:szCs w:val="24"/>
              </w:rPr>
              <w:t>Seal</w:t>
            </w:r>
          </w:p>
        </w:tc>
      </w:tr>
    </w:tbl>
    <w:p w14:paraId="4FC28DFD" w14:textId="77777777" w:rsidR="000C1897" w:rsidRPr="00FF286C" w:rsidRDefault="000C1897" w:rsidP="00796174">
      <w:pPr>
        <w:spacing w:after="0"/>
        <w:rPr>
          <w:rFonts w:ascii="Garamond" w:hAnsi="Garamond"/>
          <w:sz w:val="24"/>
          <w:szCs w:val="24"/>
        </w:rPr>
      </w:pPr>
    </w:p>
    <w:sectPr w:rsidR="000C1897" w:rsidRPr="00FF286C" w:rsidSect="00FE4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451B3"/>
    <w:multiLevelType w:val="hybridMultilevel"/>
    <w:tmpl w:val="4EE2B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15C67"/>
    <w:multiLevelType w:val="hybridMultilevel"/>
    <w:tmpl w:val="F4E0D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26674"/>
    <w:multiLevelType w:val="hybridMultilevel"/>
    <w:tmpl w:val="2C4EF746"/>
    <w:lvl w:ilvl="0" w:tplc="D75C99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21643"/>
    <w:multiLevelType w:val="hybridMultilevel"/>
    <w:tmpl w:val="8632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2080525">
    <w:abstractNumId w:val="3"/>
  </w:num>
  <w:num w:numId="2" w16cid:durableId="1035886348">
    <w:abstractNumId w:val="0"/>
  </w:num>
  <w:num w:numId="3" w16cid:durableId="2046519762">
    <w:abstractNumId w:val="2"/>
  </w:num>
  <w:num w:numId="4" w16cid:durableId="59863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DQ3NTYxNDe2NDFW0lEKTi0uzszPAykwrgUAwdwO7iwAAAA="/>
  </w:docVars>
  <w:rsids>
    <w:rsidRoot w:val="0005705F"/>
    <w:rsid w:val="00034B3B"/>
    <w:rsid w:val="0005705F"/>
    <w:rsid w:val="000C1897"/>
    <w:rsid w:val="000C5FD1"/>
    <w:rsid w:val="00184FDF"/>
    <w:rsid w:val="00237E9D"/>
    <w:rsid w:val="002875B3"/>
    <w:rsid w:val="00374699"/>
    <w:rsid w:val="00376CF7"/>
    <w:rsid w:val="00377431"/>
    <w:rsid w:val="003F037E"/>
    <w:rsid w:val="004C1D8A"/>
    <w:rsid w:val="004C254D"/>
    <w:rsid w:val="005B0ED1"/>
    <w:rsid w:val="00614660"/>
    <w:rsid w:val="006D3A70"/>
    <w:rsid w:val="006D50EF"/>
    <w:rsid w:val="0070185D"/>
    <w:rsid w:val="00796174"/>
    <w:rsid w:val="007C0946"/>
    <w:rsid w:val="008316DB"/>
    <w:rsid w:val="009928BD"/>
    <w:rsid w:val="00995332"/>
    <w:rsid w:val="00AC2481"/>
    <w:rsid w:val="00AC3B7F"/>
    <w:rsid w:val="00B00D22"/>
    <w:rsid w:val="00C33243"/>
    <w:rsid w:val="00C4146D"/>
    <w:rsid w:val="00C929D2"/>
    <w:rsid w:val="00CD165F"/>
    <w:rsid w:val="00D21651"/>
    <w:rsid w:val="00D27A1D"/>
    <w:rsid w:val="00D34130"/>
    <w:rsid w:val="00E40F76"/>
    <w:rsid w:val="00EC4B34"/>
    <w:rsid w:val="00EF1497"/>
    <w:rsid w:val="00EF49C8"/>
    <w:rsid w:val="00F9701C"/>
    <w:rsid w:val="00FE4E88"/>
    <w:rsid w:val="00FF286C"/>
    <w:rsid w:val="00FF6639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7F9D7"/>
  <w15:docId w15:val="{03103AB8-D032-462A-BB87-D311B1AFC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05F"/>
    <w:pPr>
      <w:ind w:left="720"/>
      <w:contextualSpacing/>
    </w:pPr>
  </w:style>
  <w:style w:type="table" w:styleId="TableGrid">
    <w:name w:val="Table Grid"/>
    <w:basedOn w:val="TableNormal"/>
    <w:uiPriority w:val="59"/>
    <w:rsid w:val="000570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FF28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8</Words>
  <Characters>2585</Characters>
  <Application>Microsoft Office Word</Application>
  <DocSecurity>0</DocSecurity>
  <Lines>10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TKARSHA SONAWANE</cp:lastModifiedBy>
  <cp:revision>8</cp:revision>
  <dcterms:created xsi:type="dcterms:W3CDTF">2016-11-04T14:00:00Z</dcterms:created>
  <dcterms:modified xsi:type="dcterms:W3CDTF">2023-09-28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8a6db8dc46a546a22678f3c1265f0a1f55ec825b9a78398797886e14c394b5</vt:lpwstr>
  </property>
</Properties>
</file>